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534" w:type="dxa"/>
        <w:tblLook w:val="04A0" w:firstRow="1" w:lastRow="0" w:firstColumn="1" w:lastColumn="0" w:noHBand="0" w:noVBand="1"/>
      </w:tblPr>
      <w:tblGrid>
        <w:gridCol w:w="2762"/>
        <w:gridCol w:w="2762"/>
        <w:gridCol w:w="2762"/>
      </w:tblGrid>
      <w:tr w:rsidR="0095235C" w14:paraId="4CF71C5B" w14:textId="3026ED16" w:rsidTr="008F17B2">
        <w:trPr>
          <w:trHeight w:val="1393"/>
        </w:trPr>
        <w:tc>
          <w:tcPr>
            <w:tcW w:w="2762" w:type="dxa"/>
          </w:tcPr>
          <w:p w14:paraId="4FD1C140" w14:textId="2E364D50" w:rsidR="0095235C" w:rsidRDefault="0095235C">
            <w:r>
              <w:t>Module Name</w:t>
            </w:r>
          </w:p>
        </w:tc>
        <w:tc>
          <w:tcPr>
            <w:tcW w:w="2762" w:type="dxa"/>
          </w:tcPr>
          <w:p w14:paraId="3CEF8CBE" w14:textId="07706DB8" w:rsidR="0095235C" w:rsidRDefault="0095235C">
            <w:r>
              <w:t>Submodule Name</w:t>
            </w:r>
          </w:p>
        </w:tc>
        <w:tc>
          <w:tcPr>
            <w:tcW w:w="2762" w:type="dxa"/>
          </w:tcPr>
          <w:p w14:paraId="60623AEF" w14:textId="131DB4C9" w:rsidR="0095235C" w:rsidRDefault="0095235C">
            <w:r>
              <w:t>Name</w:t>
            </w:r>
          </w:p>
        </w:tc>
      </w:tr>
      <w:tr w:rsidR="0095235C" w14:paraId="41236BD5" w14:textId="337BC9C7" w:rsidTr="008F17B2">
        <w:trPr>
          <w:trHeight w:val="1393"/>
        </w:trPr>
        <w:tc>
          <w:tcPr>
            <w:tcW w:w="2762" w:type="dxa"/>
          </w:tcPr>
          <w:p w14:paraId="3F07A5E7" w14:textId="256D83B4" w:rsidR="0095235C" w:rsidRDefault="0095235C">
            <w:r>
              <w:t>User Dashboard/Home Page</w:t>
            </w:r>
          </w:p>
        </w:tc>
        <w:tc>
          <w:tcPr>
            <w:tcW w:w="2762" w:type="dxa"/>
          </w:tcPr>
          <w:p w14:paraId="23745667" w14:textId="6CED93D7" w:rsidR="0095235C" w:rsidRDefault="0095235C">
            <w:r>
              <w:t>Signup/Login, Service Listing, Cart/Checkout</w:t>
            </w:r>
          </w:p>
        </w:tc>
        <w:tc>
          <w:tcPr>
            <w:tcW w:w="2762" w:type="dxa"/>
          </w:tcPr>
          <w:p w14:paraId="2EF8A0CD" w14:textId="22F242A0" w:rsidR="0095235C" w:rsidRDefault="0095235C">
            <w:r>
              <w:t>To be Shared</w:t>
            </w:r>
          </w:p>
        </w:tc>
      </w:tr>
      <w:tr w:rsidR="0095235C" w14:paraId="39D5C5AD" w14:textId="133D9338" w:rsidTr="008F17B2">
        <w:trPr>
          <w:trHeight w:val="1485"/>
        </w:trPr>
        <w:tc>
          <w:tcPr>
            <w:tcW w:w="2762" w:type="dxa"/>
          </w:tcPr>
          <w:p w14:paraId="06ECAFFC" w14:textId="190B28D2" w:rsidR="0095235C" w:rsidRDefault="0095235C">
            <w:r>
              <w:t>Pet Shelter</w:t>
            </w:r>
          </w:p>
        </w:tc>
        <w:tc>
          <w:tcPr>
            <w:tcW w:w="2762" w:type="dxa"/>
          </w:tcPr>
          <w:p w14:paraId="412815B6" w14:textId="6B0DF8B8" w:rsidR="0095235C" w:rsidRDefault="0095235C">
            <w:r>
              <w:t>Centers Listing, Price Listing and Services</w:t>
            </w:r>
          </w:p>
        </w:tc>
        <w:tc>
          <w:tcPr>
            <w:tcW w:w="2762" w:type="dxa"/>
          </w:tcPr>
          <w:p w14:paraId="3C458E68" w14:textId="22C4B595" w:rsidR="0095235C" w:rsidRDefault="0095235C">
            <w:r>
              <w:t>Sudharshan R</w:t>
            </w:r>
          </w:p>
        </w:tc>
      </w:tr>
      <w:tr w:rsidR="006A3C6E" w14:paraId="20C54E96" w14:textId="77777777" w:rsidTr="008F17B2">
        <w:trPr>
          <w:trHeight w:val="1485"/>
        </w:trPr>
        <w:tc>
          <w:tcPr>
            <w:tcW w:w="2762" w:type="dxa"/>
          </w:tcPr>
          <w:p w14:paraId="53A7E13B" w14:textId="5546C8D4" w:rsidR="006A3C6E" w:rsidRDefault="006A3C6E">
            <w:r>
              <w:t>Profiles</w:t>
            </w:r>
          </w:p>
        </w:tc>
        <w:tc>
          <w:tcPr>
            <w:tcW w:w="2762" w:type="dxa"/>
          </w:tcPr>
          <w:p w14:paraId="6A78892B" w14:textId="423044D5" w:rsidR="006A3C6E" w:rsidRDefault="006A3C6E">
            <w:r>
              <w:t>User Profile, Vendor Profile</w:t>
            </w:r>
          </w:p>
        </w:tc>
        <w:tc>
          <w:tcPr>
            <w:tcW w:w="2762" w:type="dxa"/>
          </w:tcPr>
          <w:p w14:paraId="2D3336AD" w14:textId="131F42F7" w:rsidR="006A3C6E" w:rsidRDefault="006A3C6E">
            <w:r>
              <w:t>Sudharshan R</w:t>
            </w:r>
          </w:p>
        </w:tc>
      </w:tr>
      <w:tr w:rsidR="0095235C" w14:paraId="4BD02529" w14:textId="5374F50F" w:rsidTr="008F17B2">
        <w:trPr>
          <w:trHeight w:val="1393"/>
        </w:trPr>
        <w:tc>
          <w:tcPr>
            <w:tcW w:w="2762" w:type="dxa"/>
          </w:tcPr>
          <w:p w14:paraId="590D6087" w14:textId="78D879E1" w:rsidR="0095235C" w:rsidRDefault="0095235C">
            <w:r>
              <w:t>Pet Exchange/Adoption</w:t>
            </w:r>
          </w:p>
        </w:tc>
        <w:tc>
          <w:tcPr>
            <w:tcW w:w="2762" w:type="dxa"/>
          </w:tcPr>
          <w:p w14:paraId="713CFD59" w14:textId="6B32E622" w:rsidR="0095235C" w:rsidRDefault="0095235C">
            <w:r>
              <w:t>User Postings</w:t>
            </w:r>
          </w:p>
        </w:tc>
        <w:tc>
          <w:tcPr>
            <w:tcW w:w="2762" w:type="dxa"/>
          </w:tcPr>
          <w:p w14:paraId="48EA3304" w14:textId="4529C563" w:rsidR="0095235C" w:rsidRDefault="00B74045">
            <w:proofErr w:type="spellStart"/>
            <w:r>
              <w:t>Dhiraaj</w:t>
            </w:r>
            <w:proofErr w:type="spellEnd"/>
          </w:p>
        </w:tc>
      </w:tr>
      <w:tr w:rsidR="0095235C" w14:paraId="00D3992B" w14:textId="0AA6F1F6" w:rsidTr="008F17B2">
        <w:trPr>
          <w:trHeight w:val="1393"/>
        </w:trPr>
        <w:tc>
          <w:tcPr>
            <w:tcW w:w="2762" w:type="dxa"/>
          </w:tcPr>
          <w:p w14:paraId="42AC7ADD" w14:textId="1150E7BC" w:rsidR="0095235C" w:rsidRDefault="0095235C">
            <w:r>
              <w:t>Pet Care</w:t>
            </w:r>
          </w:p>
        </w:tc>
        <w:tc>
          <w:tcPr>
            <w:tcW w:w="2762" w:type="dxa"/>
          </w:tcPr>
          <w:p w14:paraId="6DF23B23" w14:textId="7F530A65" w:rsidR="0095235C" w:rsidRPr="0095235C" w:rsidRDefault="0095235C" w:rsidP="0095235C">
            <w:pPr>
              <w:tabs>
                <w:tab w:val="left" w:pos="1286"/>
              </w:tabs>
            </w:pPr>
            <w:r>
              <w:t>Grooming, Pet Food</w:t>
            </w:r>
          </w:p>
        </w:tc>
        <w:tc>
          <w:tcPr>
            <w:tcW w:w="2762" w:type="dxa"/>
          </w:tcPr>
          <w:p w14:paraId="419D2AE1" w14:textId="6D897B43" w:rsidR="0095235C" w:rsidRDefault="0095235C" w:rsidP="0095235C">
            <w:pPr>
              <w:tabs>
                <w:tab w:val="left" w:pos="1286"/>
              </w:tabs>
            </w:pPr>
            <w:r>
              <w:t>Gokul</w:t>
            </w:r>
          </w:p>
        </w:tc>
      </w:tr>
    </w:tbl>
    <w:p w14:paraId="2408E055" w14:textId="77777777" w:rsidR="00B001EF" w:rsidRDefault="00B001EF"/>
    <w:tbl>
      <w:tblPr>
        <w:tblStyle w:val="TableGrid"/>
        <w:tblpPr w:leftFromText="180" w:rightFromText="180" w:vertAnchor="text" w:horzAnchor="margin" w:tblpXSpec="center" w:tblpY="849"/>
        <w:tblW w:w="0" w:type="auto"/>
        <w:tblLook w:val="04A0" w:firstRow="1" w:lastRow="0" w:firstColumn="1" w:lastColumn="0" w:noHBand="0" w:noVBand="1"/>
      </w:tblPr>
      <w:tblGrid>
        <w:gridCol w:w="3327"/>
        <w:gridCol w:w="3327"/>
      </w:tblGrid>
      <w:tr w:rsidR="008F17B2" w14:paraId="01793C29" w14:textId="77777777" w:rsidTr="008F17B2">
        <w:trPr>
          <w:trHeight w:val="835"/>
        </w:trPr>
        <w:tc>
          <w:tcPr>
            <w:tcW w:w="3327" w:type="dxa"/>
          </w:tcPr>
          <w:p w14:paraId="1E897E29" w14:textId="77777777" w:rsidR="008F17B2" w:rsidRDefault="008F17B2" w:rsidP="008F17B2"/>
          <w:p w14:paraId="1BB9BC32" w14:textId="77777777" w:rsidR="008F17B2" w:rsidRPr="008F17B2" w:rsidRDefault="008F17B2" w:rsidP="008F17B2">
            <w:pPr>
              <w:jc w:val="center"/>
            </w:pPr>
            <w:r>
              <w:t>User</w:t>
            </w:r>
          </w:p>
        </w:tc>
        <w:tc>
          <w:tcPr>
            <w:tcW w:w="3327" w:type="dxa"/>
          </w:tcPr>
          <w:p w14:paraId="3F7580B6" w14:textId="77777777" w:rsidR="008F17B2" w:rsidRDefault="008F17B2" w:rsidP="008F17B2">
            <w:r>
              <w:t xml:space="preserve">  </w:t>
            </w:r>
          </w:p>
          <w:p w14:paraId="19D7A8F3" w14:textId="77777777" w:rsidR="008F17B2" w:rsidRDefault="008F17B2" w:rsidP="008F17B2">
            <w:r>
              <w:t xml:space="preserve">                       Questions</w:t>
            </w:r>
          </w:p>
        </w:tc>
      </w:tr>
      <w:tr w:rsidR="008F17B2" w14:paraId="073E7881" w14:textId="77777777" w:rsidTr="008F17B2">
        <w:trPr>
          <w:trHeight w:val="835"/>
        </w:trPr>
        <w:tc>
          <w:tcPr>
            <w:tcW w:w="3327" w:type="dxa"/>
          </w:tcPr>
          <w:p w14:paraId="2305A81E" w14:textId="77777777" w:rsidR="008F17B2" w:rsidRDefault="008F17B2" w:rsidP="008F17B2"/>
        </w:tc>
        <w:tc>
          <w:tcPr>
            <w:tcW w:w="3327" w:type="dxa"/>
          </w:tcPr>
          <w:p w14:paraId="2B0F5BB8" w14:textId="77777777" w:rsidR="008F17B2" w:rsidRDefault="008F17B2" w:rsidP="008F17B2"/>
        </w:tc>
      </w:tr>
      <w:tr w:rsidR="008F17B2" w14:paraId="24180D68" w14:textId="77777777" w:rsidTr="008F17B2">
        <w:trPr>
          <w:trHeight w:val="835"/>
        </w:trPr>
        <w:tc>
          <w:tcPr>
            <w:tcW w:w="3327" w:type="dxa"/>
          </w:tcPr>
          <w:p w14:paraId="02A18FBF" w14:textId="77777777" w:rsidR="008F17B2" w:rsidRDefault="008F17B2" w:rsidP="008F17B2"/>
        </w:tc>
        <w:tc>
          <w:tcPr>
            <w:tcW w:w="3327" w:type="dxa"/>
          </w:tcPr>
          <w:p w14:paraId="0B1447ED" w14:textId="77777777" w:rsidR="008F17B2" w:rsidRDefault="008F17B2" w:rsidP="008F17B2"/>
        </w:tc>
      </w:tr>
      <w:tr w:rsidR="008F17B2" w14:paraId="1D0CF0F4" w14:textId="77777777" w:rsidTr="008F17B2">
        <w:trPr>
          <w:trHeight w:val="791"/>
        </w:trPr>
        <w:tc>
          <w:tcPr>
            <w:tcW w:w="3327" w:type="dxa"/>
          </w:tcPr>
          <w:p w14:paraId="49C70761" w14:textId="77777777" w:rsidR="008F17B2" w:rsidRDefault="008F17B2" w:rsidP="008F17B2"/>
        </w:tc>
        <w:tc>
          <w:tcPr>
            <w:tcW w:w="3327" w:type="dxa"/>
          </w:tcPr>
          <w:p w14:paraId="7372FAD0" w14:textId="77777777" w:rsidR="008F17B2" w:rsidRDefault="008F17B2" w:rsidP="008F17B2"/>
        </w:tc>
      </w:tr>
    </w:tbl>
    <w:p w14:paraId="14B39024" w14:textId="77777777" w:rsidR="008F17B2" w:rsidRDefault="008F17B2"/>
    <w:p w14:paraId="65CCBC03" w14:textId="77777777" w:rsidR="008F17B2" w:rsidRDefault="008F17B2"/>
    <w:p w14:paraId="412370C5" w14:textId="77777777" w:rsidR="008F17B2" w:rsidRDefault="008F17B2"/>
    <w:p w14:paraId="7A4898F8" w14:textId="77777777" w:rsidR="00B3433F" w:rsidRDefault="00B3433F"/>
    <w:p w14:paraId="3ED67B27" w14:textId="77777777" w:rsidR="00B3433F" w:rsidRDefault="00B3433F"/>
    <w:sectPr w:rsidR="00B3433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UwNTQ2MDIzNLUwMLdQ0lEKTi0uzszPAykwqQUAhkHiMywAAAA="/>
  </w:docVars>
  <w:rsids>
    <w:rsidRoot w:val="00947F27"/>
    <w:rsid w:val="001B28D8"/>
    <w:rsid w:val="001E29CB"/>
    <w:rsid w:val="00504DAE"/>
    <w:rsid w:val="00672924"/>
    <w:rsid w:val="006A3C6E"/>
    <w:rsid w:val="008C733E"/>
    <w:rsid w:val="008F17B2"/>
    <w:rsid w:val="00947F27"/>
    <w:rsid w:val="0095235C"/>
    <w:rsid w:val="00A92E14"/>
    <w:rsid w:val="00B001EF"/>
    <w:rsid w:val="00B3433F"/>
    <w:rsid w:val="00B74045"/>
    <w:rsid w:val="00CD59A0"/>
    <w:rsid w:val="00D75869"/>
    <w:rsid w:val="00F1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A726D"/>
  <w15:chartTrackingRefBased/>
  <w15:docId w15:val="{1390B092-81D2-4162-8E16-0827EAE38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7F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7F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7F27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7F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7F27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7F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7F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7F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7F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F27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7F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7F27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7F27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7F27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7F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7F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7F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7F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7F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7F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7F27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7F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7F2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7F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7F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7F27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7F27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7F27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7F27"/>
    <w:rPr>
      <w:b/>
      <w:bCs/>
      <w:smallCaps/>
      <w:color w:val="365F91" w:themeColor="accent1" w:themeShade="BF"/>
      <w:spacing w:val="5"/>
    </w:rPr>
  </w:style>
  <w:style w:type="table" w:styleId="TableGrid">
    <w:name w:val="Table Grid"/>
    <w:basedOn w:val="TableNormal"/>
    <w:uiPriority w:val="59"/>
    <w:rsid w:val="00947F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shan R</dc:creator>
  <cp:keywords/>
  <dc:description/>
  <cp:lastModifiedBy>Sudharshan R</cp:lastModifiedBy>
  <cp:revision>5</cp:revision>
  <dcterms:created xsi:type="dcterms:W3CDTF">2025-08-07T09:41:00Z</dcterms:created>
  <dcterms:modified xsi:type="dcterms:W3CDTF">2025-10-28T10:39:00Z</dcterms:modified>
</cp:coreProperties>
</file>